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equipo-base-del-proyecto"/>
    <w:p>
      <w:pPr>
        <w:pStyle w:val="Ttulo4"/>
      </w:pPr>
      <w:r>
        <w:t xml:space="preserve">Equipo Base del Proyecto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05"/>
        <w:gridCol w:w="4217"/>
        <w:gridCol w:w="2262"/>
        <w:gridCol w:w="123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dic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rector / Gerente proyecto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idad del proye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 o 50%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ta: este recurso puede ser individual, o común entre ambos proyectos del alca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pecialista SOA o Arquitectura de software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e y vigilancia de implementación y diseños, modelamiento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pecialista construcción software, servicios y componentes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lementación y vigilancia de implementación y diseños, modelamiento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ersonal del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epción y ejecución de diseños, requerimientos, e implementación, SOA, modelamiento requerimientos, procesos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Especialistas de aplicaciones pertenecientes al incremento de versión de la arquitectura FNA (ver Figura3. Aplicaciones de software del FNA involucrados en los incrementos de versión de la arquitectura de referencia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Líder funcional de aplicaciones pertenecientes al incremento de versión de la arquitectura FN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(*) La dedicación y horas de participación de los recursos internos la dispone el FNA.</w:t>
      </w:r>
    </w:p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23T04:01:35Z</dcterms:created>
  <dcterms:modified xsi:type="dcterms:W3CDTF">2023-05-23T04:01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